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ting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Thoracic</w:t>
      </w:r>
      <w:r>
        <w:t xml:space="preserve"> </w:t>
      </w:r>
      <w:r>
        <w:t xml:space="preserve">Surgery</w:t>
      </w:r>
      <w:r>
        <w:t xml:space="preserve"> </w:t>
      </w:r>
      <w:r>
        <w:t xml:space="preserve">Binar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Siegel</w:t>
      </w:r>
    </w:p>
    <w:p>
      <w:pPr>
        <w:pStyle w:val="Heading1"/>
      </w:pPr>
      <w:bookmarkStart w:id="21" w:name="fitting-the-training-data-to-a-logistic-regression-model-using-the-glm-function-and-to-calculate-the-following-classifier-metrics."/>
      <w:bookmarkEnd w:id="21"/>
      <w:r>
        <w:t xml:space="preserve">Fitting the training data to a logistic regression model using the glm() function and to calculate the following classifier metric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g)</w:t>
      </w:r>
      <w:r>
        <w:br w:type="textWrapping"/>
      </w:r>
      <w:r>
        <w:rPr>
          <w:rStyle w:val="NormalTok"/>
        </w:rPr>
        <w:t xml:space="preserve">shuff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g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,]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uffl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uffled[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n,]</w:t>
      </w:r>
      <w:r>
        <w:br w:type="textWrapping"/>
      </w:r>
      <w:r>
        <w:rPr>
          <w:rStyle w:val="NormalTok"/>
        </w:rPr>
        <w:t xml:space="preserve">testing_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isk1Y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6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7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8 +</w:t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RE9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1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1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1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17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19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RE2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3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predict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ing_surviv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</w:t>
      </w:r>
    </w:p>
    <w:p>
      <w:pPr>
        <w:pStyle w:val="Heading2"/>
      </w:pPr>
      <w:bookmarkStart w:id="22" w:name="precision-recall-and-f1-score-for-the-model"/>
      <w:bookmarkEnd w:id="22"/>
      <w:r>
        <w:t xml:space="preserve">Precision, recall, and F1 score for the model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ed_data, test$Risk1Yr)</w:t>
      </w:r>
      <w:r>
        <w:br w:type="textWrapping"/>
      </w:r>
      <w:r>
        <w:rPr>
          <w:rStyle w:val="NormalTok"/>
        </w:rPr>
        <w:t xml:space="preserve">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p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1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lotting-the-receiver-operating-characteristic-roc-curve-using-the-test-dataset-and-the-area-under-the-curve-auc-value."/>
      <w:bookmarkEnd w:id="23"/>
      <w:r>
        <w:t xml:space="preserve">Plotting the receiver operating characteristic (ROC) curve using the test dataset and the area under the curve (AUC) valu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OC.pe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ting_LogRe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.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c.tmp@y.values)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68162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6bc4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ting a Logistic Regression Model to the Thoracic Surgery Binary Dataset</dc:title>
  <dc:creator>Dan Siegel</dc:creator>
  <dcterms:created xsi:type="dcterms:W3CDTF">2019-05-30T03:09:46Z</dcterms:created>
  <dcterms:modified xsi:type="dcterms:W3CDTF">2019-05-30T03:09:46Z</dcterms:modified>
</cp:coreProperties>
</file>